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27EA21" w14:textId="19164940" w:rsidR="00236080" w:rsidRPr="0060623C" w:rsidRDefault="00D376B4" w:rsidP="007423C7">
      <w:pPr>
        <w:ind w:leftChars="-129" w:left="-284"/>
        <w:rPr>
          <w:rFonts w:asciiTheme="majorBidi" w:eastAsia="Calibri" w:hAnsiTheme="majorBidi" w:cstheme="majorBidi"/>
          <w:b/>
          <w:bCs/>
          <w:sz w:val="28"/>
          <w:szCs w:val="28"/>
          <w:lang w:bidi="fa-IR"/>
        </w:rPr>
      </w:pPr>
      <w:r w:rsidRPr="0060623C">
        <w:rPr>
          <w:rFonts w:asciiTheme="majorBidi" w:eastAsia="Calibri" w:hAnsiTheme="majorBidi" w:cstheme="majorBidi"/>
          <w:b/>
          <w:bCs/>
          <w:sz w:val="28"/>
          <w:szCs w:val="28"/>
          <w:lang w:bidi="fa-IR"/>
        </w:rPr>
        <w:t>Supplementary Material</w:t>
      </w:r>
      <w:r w:rsidR="00236080" w:rsidRPr="0060623C">
        <w:rPr>
          <w:rFonts w:asciiTheme="majorBidi" w:eastAsia="Calibri" w:hAnsiTheme="majorBidi" w:cstheme="majorBidi"/>
          <w:b/>
          <w:bCs/>
          <w:sz w:val="28"/>
          <w:szCs w:val="28"/>
          <w:lang w:bidi="fa-IR"/>
        </w:rPr>
        <w:t xml:space="preserve"> 1</w:t>
      </w:r>
      <w:r w:rsidR="007423C7">
        <w:rPr>
          <w:rFonts w:asciiTheme="majorBidi" w:eastAsia="Calibri" w:hAnsiTheme="majorBidi" w:cstheme="majorBidi"/>
          <w:b/>
          <w:bCs/>
          <w:sz w:val="28"/>
          <w:szCs w:val="28"/>
          <w:lang w:bidi="fa-IR"/>
        </w:rPr>
        <w:t>.</w:t>
      </w:r>
      <w:r w:rsidR="00236080" w:rsidRPr="0060623C">
        <w:rPr>
          <w:rFonts w:asciiTheme="majorBidi" w:eastAsia="Calibri" w:hAnsiTheme="majorBidi" w:cstheme="majorBidi"/>
          <w:b/>
          <w:bCs/>
          <w:sz w:val="28"/>
          <w:szCs w:val="28"/>
          <w:lang w:bidi="fa-IR"/>
        </w:rPr>
        <w:t xml:space="preserve"> Search strategy and keywords</w:t>
      </w:r>
    </w:p>
    <w:tbl>
      <w:tblPr>
        <w:tblStyle w:val="TableGrid1"/>
        <w:tblW w:w="9545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810"/>
        <w:gridCol w:w="1440"/>
        <w:gridCol w:w="7295"/>
      </w:tblGrid>
      <w:tr w:rsidR="00F046EC" w:rsidRPr="0060623C" w14:paraId="45BE3633" w14:textId="77777777" w:rsidTr="00BA16F2">
        <w:tc>
          <w:tcPr>
            <w:tcW w:w="9545" w:type="dxa"/>
            <w:gridSpan w:val="3"/>
          </w:tcPr>
          <w:p w14:paraId="73D1768F" w14:textId="5D0384ED" w:rsidR="00F046EC" w:rsidRPr="0060623C" w:rsidRDefault="00F046EC" w:rsidP="00A5276D">
            <w:pPr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 w:rsidRPr="0060623C">
              <w:rPr>
                <w:rFonts w:asciiTheme="majorBidi" w:eastAsia="Calibri" w:hAnsiTheme="majorBidi" w:cstheme="majorBidi"/>
                <w:b/>
                <w:bCs/>
              </w:rPr>
              <w:t>International database</w:t>
            </w:r>
          </w:p>
        </w:tc>
      </w:tr>
      <w:tr w:rsidR="007C3A9D" w:rsidRPr="0060623C" w14:paraId="28490F3D" w14:textId="77777777" w:rsidTr="00F046EC">
        <w:tc>
          <w:tcPr>
            <w:tcW w:w="810" w:type="dxa"/>
          </w:tcPr>
          <w:p w14:paraId="0D4DD613" w14:textId="77777777" w:rsidR="007C3A9D" w:rsidRPr="0060623C" w:rsidRDefault="007C3A9D" w:rsidP="00A5276D">
            <w:pPr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 w:rsidRPr="0060623C">
              <w:rPr>
                <w:rFonts w:asciiTheme="majorBidi" w:eastAsia="Calibri" w:hAnsiTheme="majorBidi" w:cstheme="majorBidi"/>
                <w:b/>
                <w:bCs/>
              </w:rPr>
              <w:t>Row</w:t>
            </w:r>
          </w:p>
        </w:tc>
        <w:tc>
          <w:tcPr>
            <w:tcW w:w="1440" w:type="dxa"/>
          </w:tcPr>
          <w:p w14:paraId="7E1A4175" w14:textId="77777777" w:rsidR="007C3A9D" w:rsidRPr="0060623C" w:rsidRDefault="007C3A9D" w:rsidP="00A5276D">
            <w:pPr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 w:rsidRPr="0060623C">
              <w:rPr>
                <w:rFonts w:asciiTheme="majorBidi" w:eastAsia="Calibri" w:hAnsiTheme="majorBidi" w:cstheme="majorBidi"/>
                <w:b/>
                <w:bCs/>
              </w:rPr>
              <w:t>Database</w:t>
            </w:r>
          </w:p>
        </w:tc>
        <w:tc>
          <w:tcPr>
            <w:tcW w:w="7295" w:type="dxa"/>
          </w:tcPr>
          <w:p w14:paraId="504E2C4D" w14:textId="77777777" w:rsidR="007C3A9D" w:rsidRPr="0060623C" w:rsidRDefault="007C3A9D" w:rsidP="00A5276D">
            <w:pPr>
              <w:jc w:val="center"/>
              <w:rPr>
                <w:rFonts w:asciiTheme="majorBidi" w:eastAsia="Calibri" w:hAnsiTheme="majorBidi" w:cstheme="majorBidi"/>
                <w:b/>
                <w:bCs/>
              </w:rPr>
            </w:pPr>
            <w:r w:rsidRPr="0060623C">
              <w:rPr>
                <w:rFonts w:asciiTheme="majorBidi" w:eastAsia="Calibri" w:hAnsiTheme="majorBidi" w:cstheme="majorBidi"/>
                <w:b/>
                <w:bCs/>
              </w:rPr>
              <w:t>Search strategy</w:t>
            </w:r>
          </w:p>
        </w:tc>
      </w:tr>
      <w:tr w:rsidR="007C3A9D" w:rsidRPr="0060623C" w14:paraId="2DF73183" w14:textId="77777777" w:rsidTr="00F046EC">
        <w:trPr>
          <w:trHeight w:val="296"/>
        </w:trPr>
        <w:tc>
          <w:tcPr>
            <w:tcW w:w="810" w:type="dxa"/>
            <w:vAlign w:val="center"/>
          </w:tcPr>
          <w:p w14:paraId="15DA5BDF" w14:textId="77777777" w:rsidR="007C3A9D" w:rsidRPr="0060623C" w:rsidRDefault="007C3A9D" w:rsidP="00A5276D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440" w:type="dxa"/>
            <w:vAlign w:val="center"/>
          </w:tcPr>
          <w:p w14:paraId="75034324" w14:textId="77777777" w:rsidR="007C3A9D" w:rsidRPr="0060623C" w:rsidRDefault="007C3A9D" w:rsidP="00A5276D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PubMed</w:t>
            </w:r>
          </w:p>
        </w:tc>
        <w:tc>
          <w:tcPr>
            <w:tcW w:w="7295" w:type="dxa"/>
          </w:tcPr>
          <w:p w14:paraId="1933A0B6" w14:textId="121B87F0" w:rsidR="007C3A9D" w:rsidRPr="0060623C" w:rsidRDefault="007C3A9D" w:rsidP="009E7CB8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(((Elderly[Title/Abstract] OR Aged[Title/Abstract] OR 60 over aged[Title/Abstract]) AND (Physical activity[Title/Abstract] OR Exercise[Title/Abstract] OR physical Exercise[Title/Abstract] OR Motor activity[Title</w:t>
            </w:r>
            <w:r w:rsidRPr="0060623C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  <w:t>/</w:t>
            </w: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Abstract]) AND (Motivation[Title/Abstract] OR </w:t>
            </w:r>
            <w:proofErr w:type="spellStart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Motivat</w:t>
            </w:r>
            <w:proofErr w:type="spellEnd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*[Title/Abstract] OR Barrier[Title/Abstract])))</w:t>
            </w:r>
          </w:p>
        </w:tc>
      </w:tr>
      <w:tr w:rsidR="007C3A9D" w:rsidRPr="0060623C" w14:paraId="0CA66628" w14:textId="77777777" w:rsidTr="00F046EC">
        <w:trPr>
          <w:trHeight w:val="233"/>
        </w:trPr>
        <w:tc>
          <w:tcPr>
            <w:tcW w:w="810" w:type="dxa"/>
            <w:vAlign w:val="center"/>
          </w:tcPr>
          <w:p w14:paraId="7F33486D" w14:textId="77777777" w:rsidR="007C3A9D" w:rsidRPr="0060623C" w:rsidRDefault="007C3A9D" w:rsidP="00A5276D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440" w:type="dxa"/>
            <w:vAlign w:val="center"/>
          </w:tcPr>
          <w:p w14:paraId="6D6E75A1" w14:textId="77777777" w:rsidR="007C3A9D" w:rsidRPr="0060623C" w:rsidRDefault="007C3A9D" w:rsidP="00A5276D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Embase</w:t>
            </w:r>
          </w:p>
        </w:tc>
        <w:tc>
          <w:tcPr>
            <w:tcW w:w="7295" w:type="dxa"/>
          </w:tcPr>
          <w:p w14:paraId="41A3A164" w14:textId="77777777" w:rsidR="007C3A9D" w:rsidRPr="0060623C" w:rsidRDefault="007C3A9D" w:rsidP="009E7CB8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('</w:t>
            </w:r>
            <w:proofErr w:type="spellStart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elderly':ab</w:t>
            </w:r>
            <w:proofErr w:type="spellEnd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 OR '</w:t>
            </w:r>
            <w:proofErr w:type="spellStart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aged':ab</w:t>
            </w:r>
            <w:proofErr w:type="spellEnd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 OR '60 over </w:t>
            </w:r>
            <w:proofErr w:type="spellStart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aged':ab</w:t>
            </w:r>
            <w:proofErr w:type="spellEnd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) AND ('physical </w:t>
            </w:r>
            <w:proofErr w:type="spellStart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activity':ab</w:t>
            </w:r>
            <w:proofErr w:type="spellEnd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 OR '</w:t>
            </w:r>
            <w:proofErr w:type="spellStart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exercise':ab</w:t>
            </w:r>
            <w:proofErr w:type="spellEnd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 OR 'physical </w:t>
            </w:r>
            <w:proofErr w:type="spellStart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exercise':ab</w:t>
            </w:r>
            <w:proofErr w:type="spellEnd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 OR 'motor </w:t>
            </w:r>
            <w:proofErr w:type="spellStart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activity':ab</w:t>
            </w:r>
            <w:proofErr w:type="spellEnd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) AND ('</w:t>
            </w:r>
            <w:proofErr w:type="spellStart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motivation':ab</w:t>
            </w:r>
            <w:proofErr w:type="spellEnd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 OR '</w:t>
            </w:r>
            <w:proofErr w:type="spellStart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motivate':ab</w:t>
            </w:r>
            <w:proofErr w:type="spellEnd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 OR '</w:t>
            </w:r>
            <w:proofErr w:type="spellStart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barrier':ab</w:t>
            </w:r>
            <w:proofErr w:type="spellEnd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</w:tr>
      <w:tr w:rsidR="007C3A9D" w:rsidRPr="0060623C" w14:paraId="3B981C63" w14:textId="77777777" w:rsidTr="00F046EC">
        <w:trPr>
          <w:trHeight w:val="260"/>
        </w:trPr>
        <w:tc>
          <w:tcPr>
            <w:tcW w:w="810" w:type="dxa"/>
            <w:vAlign w:val="center"/>
          </w:tcPr>
          <w:p w14:paraId="66A9D522" w14:textId="77777777" w:rsidR="007C3A9D" w:rsidRPr="0060623C" w:rsidRDefault="007C3A9D" w:rsidP="00A5276D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440" w:type="dxa"/>
            <w:vAlign w:val="center"/>
          </w:tcPr>
          <w:p w14:paraId="1C6279EE" w14:textId="6C7FC0D5" w:rsidR="007C3A9D" w:rsidRPr="0060623C" w:rsidRDefault="007C3A9D" w:rsidP="00A5276D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S</w:t>
            </w:r>
            <w:r w:rsidR="00EA4A5B"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copus</w:t>
            </w:r>
          </w:p>
        </w:tc>
        <w:tc>
          <w:tcPr>
            <w:tcW w:w="7295" w:type="dxa"/>
          </w:tcPr>
          <w:p w14:paraId="08EC6D9D" w14:textId="77777777" w:rsidR="007C3A9D" w:rsidRPr="0060623C" w:rsidRDefault="007C3A9D" w:rsidP="009E7CB8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TITLE-ABS-KEY ( "Elderly"  OR  "Aged"  OR  "60 over aged" )  AND  TITLE-ABS-KEY ( "Physical activity"  OR  exercise  OR  "physical Exercise"  OR  "Motor activity" )  AND  TITLE ( motivation  OR  "Motivate"  OR  "Barrier" )</w:t>
            </w:r>
          </w:p>
        </w:tc>
      </w:tr>
      <w:tr w:rsidR="007C3A9D" w:rsidRPr="0060623C" w14:paraId="7FAB404B" w14:textId="77777777" w:rsidTr="00F046EC">
        <w:trPr>
          <w:trHeight w:val="287"/>
        </w:trPr>
        <w:tc>
          <w:tcPr>
            <w:tcW w:w="810" w:type="dxa"/>
            <w:vAlign w:val="center"/>
          </w:tcPr>
          <w:p w14:paraId="5585E28C" w14:textId="77777777" w:rsidR="007C3A9D" w:rsidRPr="0060623C" w:rsidRDefault="007C3A9D" w:rsidP="00A5276D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440" w:type="dxa"/>
            <w:vAlign w:val="center"/>
          </w:tcPr>
          <w:p w14:paraId="0C50F3DF" w14:textId="77777777" w:rsidR="007C3A9D" w:rsidRPr="0060623C" w:rsidRDefault="007C3A9D" w:rsidP="00A5276D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Web of science</w:t>
            </w:r>
          </w:p>
        </w:tc>
        <w:tc>
          <w:tcPr>
            <w:tcW w:w="7295" w:type="dxa"/>
          </w:tcPr>
          <w:p w14:paraId="18A871C7" w14:textId="77777777" w:rsidR="007C3A9D" w:rsidRPr="0060623C" w:rsidRDefault="007C3A9D" w:rsidP="009E7CB8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TI</w:t>
            </w:r>
            <w:proofErr w:type="gramStart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=(</w:t>
            </w:r>
            <w:proofErr w:type="gramEnd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(Elderly OR Aged OR 60 over aged) AND (Physical activity OR Exercise OR physical Exercise OR Motor activity) AND (Motivation OR Motivate OR Barrier))</w:t>
            </w:r>
          </w:p>
          <w:p w14:paraId="1121A8E0" w14:textId="77777777" w:rsidR="007C3A9D" w:rsidRPr="0060623C" w:rsidRDefault="007C3A9D" w:rsidP="009E7CB8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Timespan: 2000-2017. Indexes: SCI-EXPANDED, SSCI, CPCI-S, CPCI-SSH, ESCI.</w:t>
            </w:r>
          </w:p>
        </w:tc>
      </w:tr>
      <w:tr w:rsidR="00F046EC" w:rsidRPr="0060623C" w14:paraId="012B68BA" w14:textId="77777777" w:rsidTr="000223FA">
        <w:trPr>
          <w:trHeight w:val="287"/>
        </w:trPr>
        <w:tc>
          <w:tcPr>
            <w:tcW w:w="9545" w:type="dxa"/>
            <w:gridSpan w:val="3"/>
            <w:vAlign w:val="center"/>
          </w:tcPr>
          <w:p w14:paraId="6BBE5E0F" w14:textId="1A5DA762" w:rsidR="00F046EC" w:rsidRPr="0060623C" w:rsidRDefault="00F046EC" w:rsidP="009E7CB8">
            <w:pPr>
              <w:jc w:val="both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  <w:t xml:space="preserve">Iranian database </w:t>
            </w:r>
          </w:p>
        </w:tc>
      </w:tr>
      <w:tr w:rsidR="00F046EC" w:rsidRPr="0060623C" w14:paraId="228319BF" w14:textId="77777777" w:rsidTr="00F046EC">
        <w:trPr>
          <w:trHeight w:val="287"/>
        </w:trPr>
        <w:tc>
          <w:tcPr>
            <w:tcW w:w="810" w:type="dxa"/>
            <w:vAlign w:val="center"/>
          </w:tcPr>
          <w:p w14:paraId="175C115E" w14:textId="6D7BA070" w:rsidR="00F046EC" w:rsidRPr="0060623C" w:rsidRDefault="00F046EC" w:rsidP="00A5276D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bookmarkStart w:id="0" w:name="_Hlk30162420"/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440" w:type="dxa"/>
            <w:vAlign w:val="center"/>
          </w:tcPr>
          <w:p w14:paraId="42130A55" w14:textId="4E107D48" w:rsidR="00F046EC" w:rsidRPr="0060623C" w:rsidRDefault="00F046EC" w:rsidP="00A5276D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Scientific Information Database</w:t>
            </w:r>
          </w:p>
        </w:tc>
        <w:tc>
          <w:tcPr>
            <w:tcW w:w="7295" w:type="dxa"/>
          </w:tcPr>
          <w:p w14:paraId="6F8027C8" w14:textId="2FEA4DD9" w:rsidR="00F046EC" w:rsidRPr="0060623C" w:rsidRDefault="00FB518B" w:rsidP="009E7CB8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Searched in Persian </w:t>
            </w:r>
            <w:r w:rsidR="000A2A6C">
              <w:rPr>
                <w:rFonts w:asciiTheme="majorBidi" w:eastAsia="Calibri" w:hAnsiTheme="majorBidi" w:cstheme="majorBidi"/>
                <w:sz w:val="24"/>
                <w:szCs w:val="24"/>
              </w:rPr>
              <w:t>language</w:t>
            </w:r>
          </w:p>
        </w:tc>
      </w:tr>
      <w:bookmarkEnd w:id="0"/>
      <w:tr w:rsidR="000A2A6C" w:rsidRPr="0060623C" w14:paraId="3B7ED1D6" w14:textId="77777777" w:rsidTr="00F046EC">
        <w:trPr>
          <w:trHeight w:val="287"/>
        </w:trPr>
        <w:tc>
          <w:tcPr>
            <w:tcW w:w="810" w:type="dxa"/>
            <w:vAlign w:val="center"/>
          </w:tcPr>
          <w:p w14:paraId="1B80867F" w14:textId="3AC6E0CC" w:rsidR="000A2A6C" w:rsidRPr="0060623C" w:rsidRDefault="000A2A6C" w:rsidP="000A2A6C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440" w:type="dxa"/>
            <w:vAlign w:val="center"/>
          </w:tcPr>
          <w:p w14:paraId="2CB46F4F" w14:textId="6DE7ADF3" w:rsidR="000A2A6C" w:rsidRPr="0060623C" w:rsidRDefault="000A2A6C" w:rsidP="000A2A6C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0623C">
              <w:rPr>
                <w:rFonts w:asciiTheme="majorBidi" w:eastAsia="Calibri" w:hAnsiTheme="majorBidi" w:cstheme="majorBidi"/>
                <w:sz w:val="24"/>
                <w:szCs w:val="24"/>
              </w:rPr>
              <w:t>Magiran</w:t>
            </w:r>
          </w:p>
        </w:tc>
        <w:tc>
          <w:tcPr>
            <w:tcW w:w="7295" w:type="dxa"/>
          </w:tcPr>
          <w:p w14:paraId="211EF3E1" w14:textId="782CF4B3" w:rsidR="000A2A6C" w:rsidRPr="0060623C" w:rsidRDefault="000A2A6C" w:rsidP="000A2A6C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Searched in Persian language</w:t>
            </w:r>
          </w:p>
        </w:tc>
      </w:tr>
    </w:tbl>
    <w:p w14:paraId="67CE6D43" w14:textId="77777777" w:rsidR="00236080" w:rsidRPr="0060623C" w:rsidRDefault="00236080" w:rsidP="00236080">
      <w:pPr>
        <w:tabs>
          <w:tab w:val="left" w:pos="1245"/>
        </w:tabs>
        <w:jc w:val="both"/>
        <w:rPr>
          <w:rFonts w:asciiTheme="majorBidi" w:hAnsiTheme="majorBidi" w:cstheme="majorBidi"/>
        </w:rPr>
      </w:pPr>
    </w:p>
    <w:p w14:paraId="250C8616" w14:textId="126819EA" w:rsidR="0038584F" w:rsidRPr="0060623C" w:rsidRDefault="0038584F">
      <w:pPr>
        <w:rPr>
          <w:rFonts w:asciiTheme="majorBidi" w:hAnsiTheme="majorBidi" w:cstheme="majorBidi"/>
        </w:rPr>
      </w:pPr>
      <w:bookmarkStart w:id="1" w:name="_GoBack"/>
      <w:bookmarkEnd w:id="1"/>
    </w:p>
    <w:sectPr w:rsidR="0038584F" w:rsidRPr="0060623C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D4C080" w14:textId="77777777" w:rsidR="0094770C" w:rsidRDefault="0094770C" w:rsidP="007423C7">
      <w:pPr>
        <w:spacing w:after="0" w:line="240" w:lineRule="auto"/>
      </w:pPr>
      <w:r>
        <w:separator/>
      </w:r>
    </w:p>
  </w:endnote>
  <w:endnote w:type="continuationSeparator" w:id="0">
    <w:p w14:paraId="7FF71773" w14:textId="77777777" w:rsidR="0094770C" w:rsidRDefault="0094770C" w:rsidP="007423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8C5205" w14:textId="77777777" w:rsidR="0094770C" w:rsidRDefault="0094770C" w:rsidP="007423C7">
      <w:pPr>
        <w:spacing w:after="0" w:line="240" w:lineRule="auto"/>
      </w:pPr>
      <w:r>
        <w:separator/>
      </w:r>
    </w:p>
  </w:footnote>
  <w:footnote w:type="continuationSeparator" w:id="0">
    <w:p w14:paraId="09C53E3E" w14:textId="77777777" w:rsidR="0094770C" w:rsidRDefault="0094770C" w:rsidP="007423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CE2FD8" w14:textId="4B94AB72" w:rsidR="007423C7" w:rsidRDefault="007423C7" w:rsidP="007423C7">
    <w:pPr>
      <w:pStyle w:val="a4"/>
    </w:pPr>
    <w:r>
      <w:t>Volume: 41, Article ID: e2019049</w:t>
    </w:r>
  </w:p>
  <w:p w14:paraId="79C18F73" w14:textId="2B72FE03" w:rsidR="007423C7" w:rsidRDefault="007423C7" w:rsidP="007423C7">
    <w:pPr>
      <w:pStyle w:val="a4"/>
    </w:pPr>
    <w:r>
      <w:t>https://doi.org/10.4178/epih.e2019049</w:t>
    </w:r>
  </w:p>
  <w:p w14:paraId="6657262C" w14:textId="77777777" w:rsidR="007423C7" w:rsidRDefault="007423C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sbC0MLMwMTG3NDVQ0lEKTi0uzszPAykwrAUAOZARdiwAAAA="/>
  </w:docVars>
  <w:rsids>
    <w:rsidRoot w:val="008752C4"/>
    <w:rsid w:val="00070D28"/>
    <w:rsid w:val="00072C39"/>
    <w:rsid w:val="000A2A6C"/>
    <w:rsid w:val="00145034"/>
    <w:rsid w:val="00183C28"/>
    <w:rsid w:val="001E7015"/>
    <w:rsid w:val="00236080"/>
    <w:rsid w:val="00242E0A"/>
    <w:rsid w:val="002C0C9F"/>
    <w:rsid w:val="0034304D"/>
    <w:rsid w:val="0038584F"/>
    <w:rsid w:val="00506E35"/>
    <w:rsid w:val="005821B9"/>
    <w:rsid w:val="0060623C"/>
    <w:rsid w:val="006B77E8"/>
    <w:rsid w:val="006C3B2F"/>
    <w:rsid w:val="006E1364"/>
    <w:rsid w:val="007423C7"/>
    <w:rsid w:val="0079142C"/>
    <w:rsid w:val="00795C22"/>
    <w:rsid w:val="007C3A9D"/>
    <w:rsid w:val="00862D61"/>
    <w:rsid w:val="008752C4"/>
    <w:rsid w:val="0094770C"/>
    <w:rsid w:val="0096080A"/>
    <w:rsid w:val="009E7CB8"/>
    <w:rsid w:val="00A41F88"/>
    <w:rsid w:val="00A816A6"/>
    <w:rsid w:val="00B866B9"/>
    <w:rsid w:val="00BC566B"/>
    <w:rsid w:val="00D2548B"/>
    <w:rsid w:val="00D376B4"/>
    <w:rsid w:val="00D740D2"/>
    <w:rsid w:val="00DE71F4"/>
    <w:rsid w:val="00DE7389"/>
    <w:rsid w:val="00E74531"/>
    <w:rsid w:val="00EA4A5B"/>
    <w:rsid w:val="00F046EC"/>
    <w:rsid w:val="00FB5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27392"/>
  <w15:chartTrackingRefBased/>
  <w15:docId w15:val="{A81E00A0-CC65-4A35-A761-8903682D1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60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1">
    <w:name w:val="Table Grid1"/>
    <w:basedOn w:val="a1"/>
    <w:next w:val="a3"/>
    <w:uiPriority w:val="59"/>
    <w:rsid w:val="002360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2360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7423C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7423C7"/>
  </w:style>
  <w:style w:type="paragraph" w:styleId="a5">
    <w:name w:val="footer"/>
    <w:basedOn w:val="a"/>
    <w:link w:val="Char0"/>
    <w:uiPriority w:val="99"/>
    <w:unhideWhenUsed/>
    <w:rsid w:val="007423C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7423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user</cp:lastModifiedBy>
  <cp:revision>3</cp:revision>
  <dcterms:created xsi:type="dcterms:W3CDTF">2020-01-20T01:39:00Z</dcterms:created>
  <dcterms:modified xsi:type="dcterms:W3CDTF">2020-01-20T01:40:00Z</dcterms:modified>
</cp:coreProperties>
</file>